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B30F1" w14:textId="77777777" w:rsidR="007F0D89" w:rsidRDefault="00C55CF7">
      <w:pPr>
        <w:pStyle w:val="Title"/>
      </w:pPr>
      <w:r>
        <w:t>Feedback for Project Number 21</w:t>
      </w:r>
    </w:p>
    <w:p w14:paraId="48C150D7" w14:textId="77777777" w:rsidR="007F0D89" w:rsidRDefault="00C55CF7">
      <w:pPr>
        <w:pStyle w:val="Heading2"/>
      </w:pPr>
      <w:bookmarkStart w:id="0" w:name="instructions"/>
      <w:r>
        <w:t>Instructions</w:t>
      </w:r>
    </w:p>
    <w:p w14:paraId="3B4716EE" w14:textId="77777777" w:rsidR="007F0D89" w:rsidRDefault="00C55CF7">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iCs/>
        </w:rPr>
        <w:t>your number as it aligns with the Google Document</w:t>
      </w:r>
      <w:r>
        <w:rPr>
          <w:i/>
          <w:iCs/>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31478599" w14:textId="77777777" w:rsidR="007F0D89" w:rsidRDefault="00C55CF7">
      <w:pPr>
        <w:pStyle w:val="BodyText"/>
      </w:pPr>
      <w:r>
        <w:rPr>
          <w:b/>
          <w:bCs/>
        </w:rPr>
        <w:t>Be sure to change the name of the project in the title above and in the document titl</w:t>
      </w:r>
      <w:r>
        <w:rPr>
          <w:b/>
          <w:bCs/>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bCs/>
        </w:rPr>
        <w:t>Sunday, May 9th at 11:59pm CST</w:t>
      </w:r>
      <w:r>
        <w:t xml:space="preserve">. For ease you can use this markdown file to fill out your responses and knit which will produce a word </w:t>
      </w:r>
      <w:r>
        <w:t>document for you.</w:t>
      </w:r>
    </w:p>
    <w:p w14:paraId="1FDD0FF5" w14:textId="77777777" w:rsidR="007F0D89" w:rsidRDefault="00C55CF7">
      <w:pPr>
        <w:pStyle w:val="Heading2"/>
      </w:pPr>
      <w:bookmarkStart w:id="1" w:name="feedback-below"/>
      <w:bookmarkEnd w:id="0"/>
      <w:r>
        <w:t>Feedback Below</w:t>
      </w:r>
    </w:p>
    <w:p w14:paraId="7EB9E784" w14:textId="77777777" w:rsidR="007F0D89" w:rsidRDefault="00C55CF7">
      <w:pPr>
        <w:pStyle w:val="FirstParagraph"/>
      </w:pPr>
      <w:r>
        <w:rPr>
          <w:b/>
          <w:bCs/>
        </w:rPr>
        <w:t>What did you first notice about this project?</w:t>
      </w:r>
      <w:r>
        <w:t xml:space="preserve"> I first noticed the map on the Professional football players by country Tab. I really enjoyed this tab!</w:t>
      </w:r>
    </w:p>
    <w:p w14:paraId="3CF3B807" w14:textId="77777777" w:rsidR="007F0D89" w:rsidRDefault="00C55CF7">
      <w:pPr>
        <w:pStyle w:val="BodyText"/>
      </w:pPr>
      <w:r>
        <w:rPr>
          <w:b/>
          <w:bCs/>
        </w:rPr>
        <w:t>What was this project’s main story?</w:t>
      </w:r>
      <w:r>
        <w:t xml:space="preserve"> The project’s main story was about FI</w:t>
      </w:r>
      <w:r>
        <w:t>FA18 stats, ratings and wages.</w:t>
      </w:r>
    </w:p>
    <w:p w14:paraId="6CE7AECB" w14:textId="77777777" w:rsidR="007F0D89" w:rsidRDefault="00C55CF7">
      <w:pPr>
        <w:pStyle w:val="BodyText"/>
      </w:pPr>
      <w:r>
        <w:rPr>
          <w:b/>
          <w:bCs/>
        </w:rPr>
        <w:t>What were some areas of improvement?</w:t>
      </w:r>
      <w:r>
        <w:t xml:space="preserve"> For areas of improvement, the “Closer look on Positions Bart charts” tab could possibly use some conditional formatting on the bar charts. But overall, I think this was a good way to conve</w:t>
      </w:r>
      <w:r>
        <w:t>y this amount of information in one tab.</w:t>
      </w:r>
    </w:p>
    <w:p w14:paraId="0F29A22D" w14:textId="77777777" w:rsidR="007F0D89" w:rsidRDefault="00C55CF7">
      <w:pPr>
        <w:pStyle w:val="BodyText"/>
      </w:pPr>
      <w:r>
        <w:rPr>
          <w:b/>
          <w:bCs/>
        </w:rPr>
        <w:t>What elements would you add to this project?</w:t>
      </w:r>
      <w:r>
        <w:t xml:space="preserve"> I would maybe add a dropdown under the Positions Bar Charts so the user can choose to look at all the metrics or only specific metrics at a time.</w:t>
      </w:r>
    </w:p>
    <w:p w14:paraId="4B3F58B6" w14:textId="77777777" w:rsidR="007F0D89" w:rsidRDefault="00C55CF7">
      <w:pPr>
        <w:pStyle w:val="BodyText"/>
      </w:pPr>
      <w:r>
        <w:rPr>
          <w:b/>
          <w:bCs/>
        </w:rPr>
        <w:t>What were some successfu</w:t>
      </w:r>
      <w:r>
        <w:rPr>
          <w:b/>
          <w:bCs/>
        </w:rPr>
        <w:t>l elements of this project?</w:t>
      </w:r>
      <w:r>
        <w:t xml:space="preserve"> For the Weekly Salary attribute within the Market Value plot by Age, I liked how you represented the different salaries with the size of the circle.</w:t>
      </w:r>
    </w:p>
    <w:p w14:paraId="583B1914" w14:textId="77777777" w:rsidR="007F0D89" w:rsidRDefault="00C55CF7">
      <w:pPr>
        <w:pStyle w:val="BodyText"/>
      </w:pPr>
      <w:r>
        <w:rPr>
          <w:b/>
          <w:bCs/>
        </w:rPr>
        <w:t>Any other thoughts you would like to convey to your peer?</w:t>
      </w:r>
    </w:p>
    <w:p w14:paraId="6E3E01BC" w14:textId="77777777" w:rsidR="007F0D89" w:rsidRDefault="00C55CF7">
      <w:pPr>
        <w:pStyle w:val="BodyText"/>
      </w:pPr>
      <w:r>
        <w:t>I enjoyed how you bro</w:t>
      </w:r>
      <w:r>
        <w:t>ught different pieces of the story together. On the Professional football players by Country tab, I liked how when you hovered over a certain country, the pop-up included the information from the sidebar. Great work!</w:t>
      </w:r>
      <w:bookmarkEnd w:id="1"/>
    </w:p>
    <w:sectPr w:rsidR="007F0D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0A248" w14:textId="77777777" w:rsidR="00C55CF7" w:rsidRDefault="00C55CF7">
      <w:pPr>
        <w:spacing w:after="0"/>
      </w:pPr>
      <w:r>
        <w:separator/>
      </w:r>
    </w:p>
  </w:endnote>
  <w:endnote w:type="continuationSeparator" w:id="0">
    <w:p w14:paraId="2ED80DF3" w14:textId="77777777" w:rsidR="00C55CF7" w:rsidRDefault="00C55C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59DCF" w14:textId="77777777" w:rsidR="00C55CF7" w:rsidRDefault="00C55CF7">
      <w:r>
        <w:separator/>
      </w:r>
    </w:p>
  </w:footnote>
  <w:footnote w:type="continuationSeparator" w:id="0">
    <w:p w14:paraId="27A60D4C" w14:textId="77777777" w:rsidR="00C55CF7" w:rsidRDefault="00C55C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7029E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902E0"/>
    <w:rsid w:val="007F0D89"/>
    <w:rsid w:val="008D6863"/>
    <w:rsid w:val="00B86B75"/>
    <w:rsid w:val="00BC48D5"/>
    <w:rsid w:val="00C36279"/>
    <w:rsid w:val="00C55CF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FA787"/>
  <w15:docId w15:val="{1D702B05-02C3-465D-8580-AA74A1A40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82</Words>
  <Characters>2183</Characters>
  <Application>Microsoft Office Word</Application>
  <DocSecurity>0</DocSecurity>
  <Lines>18</Lines>
  <Paragraphs>5</Paragraphs>
  <ScaleCrop>false</ScaleCrop>
  <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1</dc:title>
  <dc:creator>Courtney Rizzo</dc:creator>
  <cp:keywords/>
  <cp:lastModifiedBy>Courtney Rizzo</cp:lastModifiedBy>
  <cp:revision>2</cp:revision>
  <dcterms:created xsi:type="dcterms:W3CDTF">2021-05-14T02:57:00Z</dcterms:created>
  <dcterms:modified xsi:type="dcterms:W3CDTF">2021-05-14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